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95973" w14:textId="77777777" w:rsidR="00002F85" w:rsidRDefault="00002F85" w:rsidP="00002F85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am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0AA95D35" w14:textId="77777777" w:rsidR="00002F85" w:rsidRDefault="00002F85" w:rsidP="00002F85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1E697839" w14:textId="77777777" w:rsidR="00002F85" w:rsidRDefault="00002F85" w:rsidP="00002F85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1E3932F7" w14:textId="0AA02A93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E10004">
        <w:rPr>
          <w:rFonts w:ascii="Times New Roman" w:eastAsia="Times New Roman" w:hAnsi="Times New Roman" w:cs="Times New Roman"/>
          <w:sz w:val="24"/>
          <w:szCs w:val="24"/>
        </w:rPr>
        <w:t>List 20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51AEA719" w:rsidR="000F6A88" w:rsidRDefault="001A1CB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ab/>
      </w:r>
      <w:r w:rsidR="0073512D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methid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187B6A6D" w:rsidR="000F6A88" w:rsidRDefault="001A1CB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epaired</w:t>
      </w:r>
      <w:proofErr w:type="spellEnd"/>
      <w:r w:rsidR="00B330A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repared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37B7927C" w:rsidR="000F6A88" w:rsidRDefault="001A1CB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cashion</w:t>
      </w:r>
      <w:proofErr w:type="spellEnd"/>
      <w:r w:rsidR="00BE1AE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ocation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448A772F" w:rsidR="000F6A88" w:rsidRDefault="001A1CB2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istery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513F7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ystery</w:t>
      </w:r>
    </w:p>
    <w:p w14:paraId="3F8AB183" w14:textId="0F0B1880" w:rsidR="00A4558A" w:rsidRDefault="00272EC7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cense</w:t>
      </w:r>
      <w:r>
        <w:rPr>
          <w:rFonts w:ascii="Times New Roman" w:hAnsi="Times New Roman" w:cs="Times New Roman"/>
          <w:sz w:val="24"/>
          <w:szCs w:val="24"/>
        </w:rPr>
        <w:tab/>
      </w:r>
      <w:r w:rsidR="00A4558A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lisense</w:t>
      </w:r>
      <w:proofErr w:type="spellEnd"/>
    </w:p>
    <w:p w14:paraId="050B656F" w14:textId="5807F68D" w:rsidR="00A4558A" w:rsidRDefault="00272EC7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personality</w:t>
      </w:r>
      <w:r w:rsidR="00AD057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allity</w:t>
      </w:r>
      <w:proofErr w:type="spellEnd"/>
    </w:p>
    <w:p w14:paraId="1E3E098B" w14:textId="12C98535" w:rsidR="00242B08" w:rsidRDefault="00B9002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oca</w:t>
      </w:r>
      <w:r w:rsidR="00272EC7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="00272EC7">
        <w:rPr>
          <w:rFonts w:ascii="Times New Roman" w:eastAsia="Times New Roman" w:hAnsi="Times New Roman" w:cs="Times New Roman"/>
          <w:noProof/>
          <w:sz w:val="24"/>
          <w:szCs w:val="24"/>
        </w:rPr>
        <w:t>ion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</w:t>
      </w:r>
      <w:r w:rsidR="00BD7149">
        <w:rPr>
          <w:rFonts w:ascii="Times New Roman" w:hAnsi="Times New Roman" w:cs="Times New Roman"/>
          <w:sz w:val="24"/>
          <w:szCs w:val="24"/>
        </w:rPr>
        <w:t xml:space="preserve">   </w:t>
      </w:r>
      <w:r w:rsidR="00272EC7">
        <w:rPr>
          <w:rFonts w:ascii="Times New Roman" w:hAnsi="Times New Roman" w:cs="Times New Roman"/>
          <w:sz w:val="24"/>
          <w:szCs w:val="24"/>
        </w:rPr>
        <w:t>oc</w:t>
      </w:r>
      <w:r>
        <w:rPr>
          <w:rFonts w:ascii="Times New Roman" w:hAnsi="Times New Roman" w:cs="Times New Roman"/>
          <w:sz w:val="24"/>
          <w:szCs w:val="24"/>
        </w:rPr>
        <w:t>c</w:t>
      </w:r>
      <w:r w:rsidR="00272EC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</w:t>
      </w:r>
      <w:r w:rsidR="00272EC7">
        <w:rPr>
          <w:rFonts w:ascii="Times New Roman" w:hAnsi="Times New Roman" w:cs="Times New Roman"/>
          <w:sz w:val="24"/>
          <w:szCs w:val="24"/>
        </w:rPr>
        <w:t>ion</w:t>
      </w:r>
    </w:p>
    <w:p w14:paraId="21F1099B" w14:textId="36E53907" w:rsidR="00242B08" w:rsidRDefault="00B9002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minerals</w:t>
      </w:r>
      <w:r w:rsidR="00AA3CB8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minerrals</w:t>
      </w:r>
      <w:proofErr w:type="spellEnd"/>
    </w:p>
    <w:p w14:paraId="2BCB64D7" w14:textId="79CC8A5E" w:rsidR="00242B08" w:rsidRDefault="002B5267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gniffic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magnificent</w:t>
      </w:r>
    </w:p>
    <w:p w14:paraId="4676402E" w14:textId="1DB66850" w:rsidR="007E7D40" w:rsidRPr="00DD20FE" w:rsidRDefault="002B5267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prevent</w:t>
      </w:r>
      <w:r w:rsidR="005F6B82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ent</w:t>
      </w:r>
      <w:proofErr w:type="spellEnd"/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359484C6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71BA6144" w14:textId="53596FC8" w:rsidR="00CA7329" w:rsidRPr="00CA7329" w:rsidRDefault="00CA7329" w:rsidP="00B078CC">
      <w:pPr>
        <w:pStyle w:val="ListParagraph"/>
        <w:numPr>
          <w:ilvl w:val="0"/>
          <w:numId w:val="10"/>
        </w:numPr>
        <w:spacing w:line="480" w:lineRule="auto"/>
      </w:pPr>
      <w:r w:rsidRPr="00CA7329">
        <w:rPr>
          <w:rFonts w:ascii="Times New Roman" w:hAnsi="Times New Roman" w:cs="Times New Roman"/>
          <w:noProof/>
          <w:sz w:val="24"/>
          <w:szCs w:val="24"/>
        </w:rPr>
        <w:t xml:space="preserve">The Petrified Forest National Park is </w:t>
      </w:r>
      <w:r w:rsidRPr="00CA7329">
        <w:rPr>
          <w:rFonts w:ascii="Times New Roman" w:hAnsi="Times New Roman" w:cs="Times New Roman"/>
          <w:b/>
          <w:noProof/>
          <w:sz w:val="24"/>
          <w:szCs w:val="24"/>
        </w:rPr>
        <w:t>locate/located</w:t>
      </w:r>
      <w:r w:rsidRPr="00CA7329">
        <w:rPr>
          <w:rFonts w:ascii="Times New Roman" w:hAnsi="Times New Roman" w:cs="Times New Roman"/>
          <w:noProof/>
          <w:sz w:val="24"/>
          <w:szCs w:val="24"/>
        </w:rPr>
        <w:t xml:space="preserve"> in Arizona</w:t>
      </w:r>
    </w:p>
    <w:p w14:paraId="68FC10CF" w14:textId="332535FA" w:rsidR="00E76983" w:rsidRPr="00E76983" w:rsidRDefault="00E76983" w:rsidP="00E76983">
      <w:pPr>
        <w:pStyle w:val="ListParagraph"/>
        <w:numPr>
          <w:ilvl w:val="0"/>
          <w:numId w:val="10"/>
        </w:numPr>
        <w:spacing w:line="480" w:lineRule="auto"/>
      </w:pP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Astronomers became interested in the </w:t>
      </w:r>
      <w:r w:rsidRPr="00E76983">
        <w:rPr>
          <w:rFonts w:ascii="Times New Roman" w:hAnsi="Times New Roman" w:cs="Times New Roman"/>
          <w:b/>
          <w:noProof/>
          <w:sz w:val="24"/>
          <w:szCs w:val="24"/>
        </w:rPr>
        <w:t>mysterious/mystery</w:t>
      </w: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 flashes of light in the sky.</w:t>
      </w:r>
    </w:p>
    <w:p w14:paraId="72089508" w14:textId="0A446584" w:rsidR="00E76983" w:rsidRPr="00E76983" w:rsidRDefault="00E76983" w:rsidP="00E76983">
      <w:pPr>
        <w:pStyle w:val="ListParagraph"/>
        <w:numPr>
          <w:ilvl w:val="0"/>
          <w:numId w:val="10"/>
        </w:numPr>
        <w:spacing w:line="480" w:lineRule="auto"/>
      </w:pP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The mother bear is </w:t>
      </w:r>
      <w:r w:rsidRPr="00E76983">
        <w:rPr>
          <w:rFonts w:ascii="Times New Roman" w:hAnsi="Times New Roman" w:cs="Times New Roman"/>
          <w:b/>
          <w:noProof/>
          <w:sz w:val="24"/>
          <w:szCs w:val="24"/>
        </w:rPr>
        <w:t>protective/protection</w:t>
      </w: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 of her cub.</w:t>
      </w:r>
    </w:p>
    <w:p w14:paraId="09041B25" w14:textId="7534EBBB" w:rsidR="00A54668" w:rsidRPr="00A54668" w:rsidRDefault="00E76983" w:rsidP="00A54668">
      <w:pPr>
        <w:pStyle w:val="ListParagraph"/>
        <w:numPr>
          <w:ilvl w:val="0"/>
          <w:numId w:val="10"/>
        </w:numPr>
        <w:spacing w:line="480" w:lineRule="auto"/>
      </w:pP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His mother and grandmother </w:t>
      </w:r>
      <w:r w:rsidR="00C47CA5" w:rsidRPr="00C47CA5">
        <w:rPr>
          <w:rFonts w:ascii="Times New Roman" w:hAnsi="Times New Roman" w:cs="Times New Roman"/>
          <w:b/>
          <w:noProof/>
          <w:sz w:val="24"/>
          <w:szCs w:val="24"/>
        </w:rPr>
        <w:t>ordinary/</w:t>
      </w:r>
      <w:r w:rsidRPr="00C47CA5">
        <w:rPr>
          <w:rFonts w:ascii="Times New Roman" w:hAnsi="Times New Roman" w:cs="Times New Roman"/>
          <w:b/>
          <w:noProof/>
          <w:sz w:val="24"/>
          <w:szCs w:val="24"/>
        </w:rPr>
        <w:t>ordinarily</w:t>
      </w:r>
      <w:r w:rsidRPr="00E76983">
        <w:rPr>
          <w:rFonts w:ascii="Times New Roman" w:hAnsi="Times New Roman" w:cs="Times New Roman"/>
          <w:noProof/>
          <w:sz w:val="24"/>
          <w:szCs w:val="24"/>
        </w:rPr>
        <w:t xml:space="preserve"> eat lunch together every Tuesday.</w:t>
      </w:r>
    </w:p>
    <w:p w14:paraId="16D47877" w14:textId="19E6A918" w:rsidR="000E7D48" w:rsidRDefault="00A54668" w:rsidP="00317E84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2F85">
        <w:rPr>
          <w:rFonts w:ascii="Times New Roman" w:hAnsi="Times New Roman" w:cs="Times New Roman"/>
          <w:sz w:val="24"/>
          <w:szCs w:val="24"/>
        </w:rPr>
        <w:t xml:space="preserve">There was </w:t>
      </w:r>
      <w:r w:rsidRPr="00002F85">
        <w:rPr>
          <w:rFonts w:ascii="Times New Roman" w:hAnsi="Times New Roman" w:cs="Times New Roman"/>
          <w:b/>
          <w:sz w:val="24"/>
          <w:szCs w:val="24"/>
        </w:rPr>
        <w:t>plentiful/plenty</w:t>
      </w:r>
      <w:r w:rsidRPr="00002F85">
        <w:rPr>
          <w:rFonts w:ascii="Times New Roman" w:hAnsi="Times New Roman" w:cs="Times New Roman"/>
          <w:sz w:val="24"/>
          <w:szCs w:val="24"/>
        </w:rPr>
        <w:t xml:space="preserve"> of food in the kitchen for a picnic lunch.</w:t>
      </w:r>
    </w:p>
    <w:p w14:paraId="40F1CFC4" w14:textId="77777777" w:rsidR="00002F85" w:rsidRPr="00002F85" w:rsidRDefault="00002F85" w:rsidP="00002F85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ABAE9A" w14:textId="77777777" w:rsidR="00A54668" w:rsidRDefault="00A5466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58B6110B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1B4959">
        <w:rPr>
          <w:rFonts w:ascii="Times New Roman" w:hAnsi="Times New Roman" w:cs="Times New Roman"/>
          <w:sz w:val="24"/>
          <w:szCs w:val="24"/>
        </w:rPr>
        <w:t>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="000E7D48">
        <w:rPr>
          <w:rFonts w:ascii="Times New Roman" w:hAnsi="Times New Roman" w:cs="Times New Roman"/>
          <w:sz w:val="24"/>
          <w:szCs w:val="24"/>
        </w:rPr>
        <w:t>_</w:t>
      </w:r>
      <w:r w:rsidRPr="00F40024">
        <w:rPr>
          <w:rFonts w:ascii="Times New Roman" w:hAnsi="Times New Roman" w:cs="Times New Roman"/>
          <w:sz w:val="24"/>
          <w:szCs w:val="24"/>
        </w:rPr>
        <w:t>____ (</w:t>
      </w:r>
      <w:r w:rsidR="00A54668">
        <w:rPr>
          <w:rFonts w:ascii="Times New Roman" w:hAnsi="Times New Roman" w:cs="Times New Roman"/>
          <w:b/>
          <w:sz w:val="24"/>
          <w:szCs w:val="24"/>
        </w:rPr>
        <w:t>prairi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3282C35A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A54668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(</w:t>
      </w:r>
      <w:r w:rsidR="00A54668">
        <w:rPr>
          <w:rFonts w:ascii="Times New Roman" w:hAnsi="Times New Roman" w:cs="Times New Roman"/>
          <w:b/>
          <w:sz w:val="24"/>
          <w:szCs w:val="24"/>
        </w:rPr>
        <w:t>occas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0A0CC830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1B4959">
        <w:rPr>
          <w:rFonts w:ascii="Times New Roman" w:hAnsi="Times New Roman" w:cs="Times New Roman"/>
          <w:b/>
          <w:sz w:val="24"/>
          <w:szCs w:val="24"/>
        </w:rPr>
        <w:t>liquid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7A5EABE9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</w:t>
      </w:r>
      <w:r w:rsidR="001B495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1B4959" w:rsidRPr="001B4959">
        <w:rPr>
          <w:rFonts w:ascii="Times New Roman" w:hAnsi="Times New Roman" w:cs="Times New Roman"/>
          <w:b/>
          <w:sz w:val="24"/>
          <w:szCs w:val="24"/>
        </w:rPr>
        <w:t>moder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29F16D34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1B4959">
        <w:rPr>
          <w:rFonts w:ascii="Times New Roman" w:hAnsi="Times New Roman" w:cs="Times New Roman"/>
          <w:b/>
          <w:sz w:val="24"/>
          <w:szCs w:val="24"/>
        </w:rPr>
        <w:t>licen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3C3D9092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D96FEF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 (</w:t>
      </w:r>
      <w:r w:rsidR="00D96FEF">
        <w:rPr>
          <w:rFonts w:ascii="Times New Roman" w:hAnsi="Times New Roman" w:cs="Times New Roman"/>
          <w:b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3E8460D3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</w:t>
      </w:r>
      <w:r w:rsidR="00D96FEF">
        <w:rPr>
          <w:rFonts w:ascii="Times New Roman" w:hAnsi="Times New Roman" w:cs="Times New Roman"/>
          <w:sz w:val="24"/>
          <w:szCs w:val="24"/>
        </w:rPr>
        <w:t>_______________________________</w:t>
      </w:r>
      <w:r w:rsidRPr="001E74C7">
        <w:rPr>
          <w:rFonts w:ascii="Times New Roman" w:hAnsi="Times New Roman" w:cs="Times New Roman"/>
          <w:sz w:val="24"/>
          <w:szCs w:val="24"/>
        </w:rPr>
        <w:t>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D96FEF">
        <w:rPr>
          <w:rFonts w:ascii="Times New Roman" w:hAnsi="Times New Roman" w:cs="Times New Roman"/>
          <w:b/>
          <w:sz w:val="24"/>
          <w:szCs w:val="24"/>
        </w:rPr>
        <w:t>physically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51A54CC8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D96FEF">
        <w:rPr>
          <w:rFonts w:ascii="Times New Roman" w:hAnsi="Times New Roman" w:cs="Times New Roman"/>
          <w:b/>
          <w:sz w:val="24"/>
          <w:szCs w:val="24"/>
        </w:rPr>
        <w:t>quar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431EFCC5" w14:textId="35B69040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(</w:t>
      </w:r>
      <w:r w:rsidR="00D96FEF">
        <w:rPr>
          <w:rFonts w:ascii="Times New Roman" w:hAnsi="Times New Roman" w:cs="Times New Roman"/>
          <w:b/>
          <w:sz w:val="24"/>
          <w:szCs w:val="24"/>
        </w:rPr>
        <w:t>powerfu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D3D8E7" w14:textId="4F85D27E" w:rsidR="000F6A88" w:rsidRDefault="000F6A88" w:rsidP="00002F8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</w:t>
      </w:r>
      <w:r w:rsidR="00F32437">
        <w:rPr>
          <w:rFonts w:ascii="Times New Roman" w:hAnsi="Times New Roman" w:cs="Times New Roman"/>
          <w:sz w:val="24"/>
          <w:szCs w:val="24"/>
        </w:rPr>
        <w:t>__</w:t>
      </w:r>
      <w:r w:rsidR="00D96FEF">
        <w:rPr>
          <w:rFonts w:ascii="Times New Roman" w:hAnsi="Times New Roman" w:cs="Times New Roman"/>
          <w:sz w:val="24"/>
          <w:szCs w:val="24"/>
        </w:rPr>
        <w:t>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="00F32437">
        <w:rPr>
          <w:rFonts w:ascii="Times New Roman" w:hAnsi="Times New Roman" w:cs="Times New Roman"/>
          <w:sz w:val="24"/>
          <w:szCs w:val="24"/>
        </w:rPr>
        <w:t>_____ (</w:t>
      </w:r>
      <w:r w:rsidR="00D96FEF">
        <w:rPr>
          <w:rFonts w:ascii="Times New Roman" w:hAnsi="Times New Roman" w:cs="Times New Roman"/>
          <w:b/>
          <w:sz w:val="24"/>
          <w:szCs w:val="24"/>
        </w:rPr>
        <w:t>mineral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03A8F2A" w14:textId="77777777" w:rsidR="000A7331" w:rsidRPr="000A7331" w:rsidRDefault="000A7331" w:rsidP="000A7331">
      <w:pPr>
        <w:rPr>
          <w:rFonts w:ascii="Times New Roman" w:hAnsi="Times New Roman" w:cs="Times New Roman"/>
          <w:sz w:val="24"/>
          <w:szCs w:val="24"/>
        </w:rPr>
      </w:pPr>
      <w:r w:rsidRPr="000A7331">
        <w:rPr>
          <w:rFonts w:ascii="Times New Roman" w:hAnsi="Times New Roman" w:cs="Times New Roman"/>
          <w:sz w:val="24"/>
          <w:szCs w:val="24"/>
        </w:rPr>
        <w:t>Match the spelling words with the correct rule(s). Remember words fit in different 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0A7331" w14:paraId="516202DA" w14:textId="77777777" w:rsidTr="00F735E6">
        <w:trPr>
          <w:trHeight w:val="383"/>
        </w:trPr>
        <w:tc>
          <w:tcPr>
            <w:tcW w:w="1821" w:type="dxa"/>
          </w:tcPr>
          <w:p w14:paraId="71931DF0" w14:textId="04A8F047" w:rsidR="000A7331" w:rsidRDefault="00B55FFB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airie</w:t>
            </w:r>
          </w:p>
        </w:tc>
        <w:tc>
          <w:tcPr>
            <w:tcW w:w="1821" w:type="dxa"/>
          </w:tcPr>
          <w:p w14:paraId="33F07EAB" w14:textId="386F7789" w:rsidR="000A7331" w:rsidRDefault="00101902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tection</w:t>
            </w:r>
          </w:p>
        </w:tc>
        <w:tc>
          <w:tcPr>
            <w:tcW w:w="1821" w:type="dxa"/>
          </w:tcPr>
          <w:p w14:paraId="2C3830FA" w14:textId="5C36E968" w:rsidR="000A7331" w:rsidRDefault="0040171E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ysterious</w:t>
            </w:r>
          </w:p>
        </w:tc>
        <w:tc>
          <w:tcPr>
            <w:tcW w:w="1821" w:type="dxa"/>
          </w:tcPr>
          <w:p w14:paraId="02BBABE9" w14:textId="17A676B7" w:rsidR="000A7331" w:rsidRDefault="00942821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casion</w:t>
            </w:r>
          </w:p>
        </w:tc>
        <w:tc>
          <w:tcPr>
            <w:tcW w:w="1822" w:type="dxa"/>
          </w:tcPr>
          <w:p w14:paraId="74BEA8E3" w14:textId="24246398" w:rsidR="000A7331" w:rsidRDefault="00CE17B5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gnificent</w:t>
            </w:r>
          </w:p>
        </w:tc>
      </w:tr>
      <w:tr w:rsidR="000A7331" w14:paraId="2F3BA9A8" w14:textId="77777777" w:rsidTr="00F735E6">
        <w:trPr>
          <w:trHeight w:val="383"/>
        </w:trPr>
        <w:tc>
          <w:tcPr>
            <w:tcW w:w="1821" w:type="dxa"/>
          </w:tcPr>
          <w:p w14:paraId="381455D0" w14:textId="6BA724E7" w:rsidR="000A7331" w:rsidRDefault="006A60F5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1821" w:type="dxa"/>
          </w:tcPr>
          <w:p w14:paraId="7F2CE69F" w14:textId="6581EFF0" w:rsidR="000A7331" w:rsidRDefault="00325E9A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dinarily</w:t>
            </w:r>
          </w:p>
        </w:tc>
        <w:tc>
          <w:tcPr>
            <w:tcW w:w="1821" w:type="dxa"/>
          </w:tcPr>
          <w:p w14:paraId="78986EB3" w14:textId="48D2836D" w:rsidR="000A7331" w:rsidRDefault="00CE17B5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cense</w:t>
            </w:r>
          </w:p>
        </w:tc>
        <w:tc>
          <w:tcPr>
            <w:tcW w:w="1821" w:type="dxa"/>
          </w:tcPr>
          <w:p w14:paraId="0ADBBC7F" w14:textId="349F39D7" w:rsidR="000A7331" w:rsidRDefault="00E10004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hysically</w:t>
            </w:r>
          </w:p>
        </w:tc>
        <w:tc>
          <w:tcPr>
            <w:tcW w:w="1822" w:type="dxa"/>
          </w:tcPr>
          <w:p w14:paraId="2ADB042B" w14:textId="4B4394A0" w:rsidR="000A7331" w:rsidRDefault="00B55FFB" w:rsidP="00F735E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isure</w:t>
            </w:r>
          </w:p>
        </w:tc>
      </w:tr>
    </w:tbl>
    <w:p w14:paraId="5517A057" w14:textId="749E6A53" w:rsidR="000A7331" w:rsidRPr="00015659" w:rsidRDefault="000A7331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14:paraId="59490E69" w14:textId="77777777" w:rsidR="005B3405" w:rsidRDefault="005B3405" w:rsidP="00E75D4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6E637A60" w14:textId="7AE90A9C" w:rsidR="00E75D43" w:rsidRDefault="000A7331" w:rsidP="00E75D4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4</w:t>
      </w:r>
    </w:p>
    <w:p w14:paraId="62A42717" w14:textId="2DA0016D" w:rsidR="00E75D43" w:rsidRPr="00E75D43" w:rsidRDefault="00E75D43" w:rsidP="00E75D4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6BF02DE5" w14:textId="5F528FE3" w:rsidR="000A7331" w:rsidRPr="00015659" w:rsidRDefault="00CE17B5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5</w:t>
      </w:r>
    </w:p>
    <w:p w14:paraId="0C753558" w14:textId="77777777" w:rsidR="005B3405" w:rsidRDefault="005B3405" w:rsidP="00325E9A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77D790FF" w14:textId="3125A69A" w:rsidR="00325E9A" w:rsidRPr="00015659" w:rsidRDefault="00325E9A" w:rsidP="00325E9A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6</w:t>
      </w:r>
    </w:p>
    <w:p w14:paraId="42347D17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19816463" w14:textId="69832C83" w:rsidR="006A60F5" w:rsidRPr="00015659" w:rsidRDefault="00325E9A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p w14:paraId="570F7022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22DCF082" w14:textId="786A5629" w:rsidR="000A7331" w:rsidRPr="00015659" w:rsidRDefault="009C6061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 xml:space="preserve">Rule </w:t>
      </w:r>
      <w:r w:rsidR="00B55FFB" w:rsidRPr="00015659">
        <w:rPr>
          <w:rFonts w:ascii="Times New Roman" w:hAnsi="Times New Roman" w:cs="Times New Roman"/>
          <w:sz w:val="24"/>
          <w:szCs w:val="24"/>
          <w:u w:val="single"/>
        </w:rPr>
        <w:t>12</w:t>
      </w:r>
    </w:p>
    <w:p w14:paraId="6B3D0481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4EC43278" w14:textId="44967E54" w:rsidR="000A7331" w:rsidRPr="00015659" w:rsidRDefault="009C6061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1</w:t>
      </w:r>
      <w:r w:rsidR="00101902" w:rsidRPr="00015659">
        <w:rPr>
          <w:rFonts w:ascii="Times New Roman" w:hAnsi="Times New Roman" w:cs="Times New Roman"/>
          <w:sz w:val="24"/>
          <w:szCs w:val="24"/>
          <w:u w:val="single"/>
        </w:rPr>
        <w:t>4</w:t>
      </w:r>
    </w:p>
    <w:p w14:paraId="1EE2C339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07DE5742" w14:textId="05D15419" w:rsidR="000A7331" w:rsidRPr="00015659" w:rsidRDefault="00942821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16</w:t>
      </w:r>
    </w:p>
    <w:p w14:paraId="0FB96B03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20E80E52" w14:textId="190AA73A" w:rsidR="00D83D93" w:rsidRPr="00015659" w:rsidRDefault="00D83D93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>Rule 24</w:t>
      </w:r>
    </w:p>
    <w:p w14:paraId="7C682D02" w14:textId="77777777" w:rsidR="005B3405" w:rsidRDefault="005B3405" w:rsidP="005B340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4"/>
          <w:u w:val="single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</w:rPr>
        <w:t xml:space="preserve">- </w:t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6AEEB8E1" w14:textId="574AFDFF" w:rsidR="00942821" w:rsidRDefault="009C6061" w:rsidP="00D83D93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15659">
        <w:rPr>
          <w:rFonts w:ascii="Times New Roman" w:hAnsi="Times New Roman" w:cs="Times New Roman"/>
          <w:sz w:val="24"/>
          <w:szCs w:val="24"/>
          <w:u w:val="single"/>
        </w:rPr>
        <w:t xml:space="preserve">Rule </w:t>
      </w:r>
      <w:r w:rsidR="00942821" w:rsidRPr="00015659">
        <w:rPr>
          <w:rFonts w:ascii="Times New Roman" w:hAnsi="Times New Roman" w:cs="Times New Roman"/>
          <w:sz w:val="24"/>
          <w:szCs w:val="24"/>
          <w:u w:val="single"/>
        </w:rPr>
        <w:t>29</w:t>
      </w:r>
    </w:p>
    <w:p w14:paraId="5BE90490" w14:textId="02ADF30A" w:rsidR="000A7331" w:rsidRPr="005B3405" w:rsidRDefault="005B3405" w:rsidP="001B07D1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sectPr w:rsidR="000A7331" w:rsidRPr="005B3405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qQUACSY6uywAAAA="/>
  </w:docVars>
  <w:rsids>
    <w:rsidRoot w:val="000F6A88"/>
    <w:rsid w:val="00002F85"/>
    <w:rsid w:val="000113A9"/>
    <w:rsid w:val="00015659"/>
    <w:rsid w:val="00030E07"/>
    <w:rsid w:val="0003479D"/>
    <w:rsid w:val="00047377"/>
    <w:rsid w:val="0008310E"/>
    <w:rsid w:val="00087A63"/>
    <w:rsid w:val="000A40FB"/>
    <w:rsid w:val="000A7331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1902"/>
    <w:rsid w:val="00160AB0"/>
    <w:rsid w:val="0019306C"/>
    <w:rsid w:val="001A0480"/>
    <w:rsid w:val="001A1CB2"/>
    <w:rsid w:val="001A1E24"/>
    <w:rsid w:val="001B07D1"/>
    <w:rsid w:val="001B4959"/>
    <w:rsid w:val="001C2340"/>
    <w:rsid w:val="001C6943"/>
    <w:rsid w:val="001E6AB6"/>
    <w:rsid w:val="001F26DF"/>
    <w:rsid w:val="001F7C2D"/>
    <w:rsid w:val="00205437"/>
    <w:rsid w:val="00210A1B"/>
    <w:rsid w:val="00212082"/>
    <w:rsid w:val="00223D97"/>
    <w:rsid w:val="00226BAD"/>
    <w:rsid w:val="00242B08"/>
    <w:rsid w:val="002475F8"/>
    <w:rsid w:val="00272EC7"/>
    <w:rsid w:val="0029711D"/>
    <w:rsid w:val="002B0779"/>
    <w:rsid w:val="002B1759"/>
    <w:rsid w:val="002B4650"/>
    <w:rsid w:val="002B5267"/>
    <w:rsid w:val="002D1C77"/>
    <w:rsid w:val="002E07BA"/>
    <w:rsid w:val="002F0CD8"/>
    <w:rsid w:val="00314367"/>
    <w:rsid w:val="00325E9A"/>
    <w:rsid w:val="00360D26"/>
    <w:rsid w:val="003A5ADA"/>
    <w:rsid w:val="003C0E91"/>
    <w:rsid w:val="003C20B4"/>
    <w:rsid w:val="003D2DC9"/>
    <w:rsid w:val="003E1BE0"/>
    <w:rsid w:val="003E6C21"/>
    <w:rsid w:val="003F4210"/>
    <w:rsid w:val="003F71CD"/>
    <w:rsid w:val="003F79D1"/>
    <w:rsid w:val="0040171E"/>
    <w:rsid w:val="00402AA5"/>
    <w:rsid w:val="0040693D"/>
    <w:rsid w:val="00454880"/>
    <w:rsid w:val="00464D19"/>
    <w:rsid w:val="0047280A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11D1"/>
    <w:rsid w:val="0050421A"/>
    <w:rsid w:val="00513F7C"/>
    <w:rsid w:val="00514888"/>
    <w:rsid w:val="00522F8F"/>
    <w:rsid w:val="00551142"/>
    <w:rsid w:val="00557B69"/>
    <w:rsid w:val="00565EDE"/>
    <w:rsid w:val="00567285"/>
    <w:rsid w:val="005B3405"/>
    <w:rsid w:val="005B6E22"/>
    <w:rsid w:val="005C1F23"/>
    <w:rsid w:val="005D7872"/>
    <w:rsid w:val="005F6B82"/>
    <w:rsid w:val="00600A35"/>
    <w:rsid w:val="006211B0"/>
    <w:rsid w:val="006514F5"/>
    <w:rsid w:val="00666748"/>
    <w:rsid w:val="00671996"/>
    <w:rsid w:val="0069036B"/>
    <w:rsid w:val="006A60F5"/>
    <w:rsid w:val="006C3473"/>
    <w:rsid w:val="006E0D6F"/>
    <w:rsid w:val="00702DAD"/>
    <w:rsid w:val="007142DE"/>
    <w:rsid w:val="00732410"/>
    <w:rsid w:val="0073512D"/>
    <w:rsid w:val="00770551"/>
    <w:rsid w:val="0079398D"/>
    <w:rsid w:val="0079537B"/>
    <w:rsid w:val="007B32B4"/>
    <w:rsid w:val="007C4E3C"/>
    <w:rsid w:val="007E7D40"/>
    <w:rsid w:val="007F7501"/>
    <w:rsid w:val="008077A1"/>
    <w:rsid w:val="00816ECA"/>
    <w:rsid w:val="008638AB"/>
    <w:rsid w:val="0086521C"/>
    <w:rsid w:val="00866336"/>
    <w:rsid w:val="0086637B"/>
    <w:rsid w:val="008711DB"/>
    <w:rsid w:val="00873953"/>
    <w:rsid w:val="00887730"/>
    <w:rsid w:val="008A50F5"/>
    <w:rsid w:val="008A66F9"/>
    <w:rsid w:val="008B5CF6"/>
    <w:rsid w:val="008C01F4"/>
    <w:rsid w:val="00900BDB"/>
    <w:rsid w:val="0090250C"/>
    <w:rsid w:val="00906342"/>
    <w:rsid w:val="00910697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2821"/>
    <w:rsid w:val="00944EA4"/>
    <w:rsid w:val="0098042A"/>
    <w:rsid w:val="009857B9"/>
    <w:rsid w:val="009965D8"/>
    <w:rsid w:val="00997F0C"/>
    <w:rsid w:val="009A1520"/>
    <w:rsid w:val="009A455D"/>
    <w:rsid w:val="009B2B50"/>
    <w:rsid w:val="009C05A1"/>
    <w:rsid w:val="009C1B11"/>
    <w:rsid w:val="009C6061"/>
    <w:rsid w:val="009D7BC2"/>
    <w:rsid w:val="009E1489"/>
    <w:rsid w:val="009E3CE1"/>
    <w:rsid w:val="00A01179"/>
    <w:rsid w:val="00A139FD"/>
    <w:rsid w:val="00A14748"/>
    <w:rsid w:val="00A257D6"/>
    <w:rsid w:val="00A4558A"/>
    <w:rsid w:val="00A4616F"/>
    <w:rsid w:val="00A54668"/>
    <w:rsid w:val="00A62E5F"/>
    <w:rsid w:val="00A70232"/>
    <w:rsid w:val="00A70A1B"/>
    <w:rsid w:val="00A72314"/>
    <w:rsid w:val="00A977A7"/>
    <w:rsid w:val="00A97B80"/>
    <w:rsid w:val="00AA3CB8"/>
    <w:rsid w:val="00AA6528"/>
    <w:rsid w:val="00AD0577"/>
    <w:rsid w:val="00AE0478"/>
    <w:rsid w:val="00B078CC"/>
    <w:rsid w:val="00B12D98"/>
    <w:rsid w:val="00B24D81"/>
    <w:rsid w:val="00B330A6"/>
    <w:rsid w:val="00B3479A"/>
    <w:rsid w:val="00B43117"/>
    <w:rsid w:val="00B526D3"/>
    <w:rsid w:val="00B54992"/>
    <w:rsid w:val="00B55FFB"/>
    <w:rsid w:val="00B623CF"/>
    <w:rsid w:val="00B9002A"/>
    <w:rsid w:val="00BB139B"/>
    <w:rsid w:val="00BD31B9"/>
    <w:rsid w:val="00BD7149"/>
    <w:rsid w:val="00BE1AEF"/>
    <w:rsid w:val="00BE7DFA"/>
    <w:rsid w:val="00C05F88"/>
    <w:rsid w:val="00C16468"/>
    <w:rsid w:val="00C2719A"/>
    <w:rsid w:val="00C31F1E"/>
    <w:rsid w:val="00C32F08"/>
    <w:rsid w:val="00C47CA5"/>
    <w:rsid w:val="00C761E9"/>
    <w:rsid w:val="00C903F8"/>
    <w:rsid w:val="00C92AAB"/>
    <w:rsid w:val="00C93465"/>
    <w:rsid w:val="00CA7329"/>
    <w:rsid w:val="00CC742C"/>
    <w:rsid w:val="00CD0E1B"/>
    <w:rsid w:val="00CD4551"/>
    <w:rsid w:val="00CE17B5"/>
    <w:rsid w:val="00CE4F87"/>
    <w:rsid w:val="00CF5B17"/>
    <w:rsid w:val="00D03A3E"/>
    <w:rsid w:val="00D22E8D"/>
    <w:rsid w:val="00D2480B"/>
    <w:rsid w:val="00D37C1C"/>
    <w:rsid w:val="00D46E35"/>
    <w:rsid w:val="00D614DA"/>
    <w:rsid w:val="00D764C2"/>
    <w:rsid w:val="00D83D93"/>
    <w:rsid w:val="00D85A08"/>
    <w:rsid w:val="00D87B52"/>
    <w:rsid w:val="00D9078C"/>
    <w:rsid w:val="00D95EF9"/>
    <w:rsid w:val="00D96008"/>
    <w:rsid w:val="00D96FEF"/>
    <w:rsid w:val="00DA2D26"/>
    <w:rsid w:val="00DB0849"/>
    <w:rsid w:val="00DB191F"/>
    <w:rsid w:val="00DC1B0D"/>
    <w:rsid w:val="00DE46A1"/>
    <w:rsid w:val="00DE59BB"/>
    <w:rsid w:val="00E034F4"/>
    <w:rsid w:val="00E05910"/>
    <w:rsid w:val="00E10004"/>
    <w:rsid w:val="00E16549"/>
    <w:rsid w:val="00E217D7"/>
    <w:rsid w:val="00E31150"/>
    <w:rsid w:val="00E4021A"/>
    <w:rsid w:val="00E50D65"/>
    <w:rsid w:val="00E724CF"/>
    <w:rsid w:val="00E75D43"/>
    <w:rsid w:val="00E76983"/>
    <w:rsid w:val="00E8050A"/>
    <w:rsid w:val="00E830A3"/>
    <w:rsid w:val="00E9114C"/>
    <w:rsid w:val="00EA05AD"/>
    <w:rsid w:val="00ED3CAB"/>
    <w:rsid w:val="00ED4E5B"/>
    <w:rsid w:val="00EE4CE6"/>
    <w:rsid w:val="00EE54C5"/>
    <w:rsid w:val="00F144B0"/>
    <w:rsid w:val="00F32437"/>
    <w:rsid w:val="00F40AEB"/>
    <w:rsid w:val="00F85B88"/>
    <w:rsid w:val="00FB4E36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199D5-573B-415A-90FF-E46923CBF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Huy Ho</cp:lastModifiedBy>
  <cp:revision>2</cp:revision>
  <cp:lastPrinted>2019-02-01T00:33:00Z</cp:lastPrinted>
  <dcterms:created xsi:type="dcterms:W3CDTF">2019-02-01T00:33:00Z</dcterms:created>
  <dcterms:modified xsi:type="dcterms:W3CDTF">2019-02-01T00:33:00Z</dcterms:modified>
</cp:coreProperties>
</file>